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4b2c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7f9d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ffc813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707090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2:38:48Z</dcterms:created>
  <dcterms:modified xsi:type="dcterms:W3CDTF">2021-04-28T12:38:48Z</dcterms:modified>
</cp:coreProperties>
</file>